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0CDD1D" w14:textId="4037C6F5" w:rsidR="00D71EBE" w:rsidRPr="00AE78D2" w:rsidRDefault="00D71EBE" w:rsidP="00D71EBE">
      <w:pPr>
        <w:spacing w:line="276" w:lineRule="auto"/>
        <w:rPr>
          <w:rFonts w:ascii="Lato Light" w:hAnsi="Lato Light"/>
          <w:b/>
          <w:sz w:val="22"/>
          <w:szCs w:val="22"/>
        </w:rPr>
      </w:pPr>
      <w:bookmarkStart w:id="0" w:name="_GoBack"/>
      <w:bookmarkEnd w:id="0"/>
      <w:r w:rsidRPr="00AE78D2">
        <w:rPr>
          <w:rFonts w:ascii="Lato Light" w:hAnsi="Lato Light"/>
          <w:b/>
          <w:sz w:val="22"/>
          <w:szCs w:val="22"/>
        </w:rPr>
        <w:t>Załącznik nr 3 do Regulaminu Programu</w:t>
      </w:r>
    </w:p>
    <w:p w14:paraId="308B789A" w14:textId="77777777" w:rsidR="00D71EBE" w:rsidRPr="009D357B" w:rsidRDefault="00D71EBE" w:rsidP="00D71EBE">
      <w:pPr>
        <w:pStyle w:val="Tekstpodstawowy"/>
        <w:spacing w:line="276" w:lineRule="auto"/>
        <w:ind w:right="57"/>
        <w:jc w:val="center"/>
        <w:rPr>
          <w:rFonts w:ascii="Lato Light" w:eastAsia="Calibri" w:hAnsi="Lato Light" w:cs="Arial"/>
          <w:bCs w:val="0"/>
          <w:sz w:val="22"/>
          <w:szCs w:val="22"/>
        </w:rPr>
      </w:pPr>
    </w:p>
    <w:p w14:paraId="719E8854" w14:textId="77777777" w:rsidR="00D71EBE" w:rsidRPr="009D357B" w:rsidRDefault="00D71EBE" w:rsidP="00D71EBE">
      <w:pPr>
        <w:spacing w:line="276" w:lineRule="auto"/>
        <w:jc w:val="center"/>
        <w:rPr>
          <w:rFonts w:ascii="Lato Light" w:hAnsi="Lato Light" w:cs="Arial"/>
          <w:b/>
          <w:bCs/>
          <w:sz w:val="22"/>
          <w:szCs w:val="22"/>
        </w:rPr>
      </w:pPr>
      <w:r w:rsidRPr="38449812">
        <w:rPr>
          <w:rFonts w:ascii="Lato Light" w:hAnsi="Lato Light" w:cs="Arial"/>
          <w:b/>
          <w:bCs/>
          <w:sz w:val="22"/>
          <w:szCs w:val="22"/>
        </w:rPr>
        <w:t>Wykaz lektorów realizujących Projekt</w:t>
      </w:r>
    </w:p>
    <w:p w14:paraId="7EA13B0C" w14:textId="00ACFEC1" w:rsidR="00B76B99" w:rsidRDefault="00B76B99" w:rsidP="00D71EBE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58312C78" w14:textId="77777777" w:rsidR="00B76B99" w:rsidRDefault="00B76B99" w:rsidP="00B76B99">
      <w:pPr>
        <w:spacing w:line="276" w:lineRule="auto"/>
        <w:jc w:val="both"/>
        <w:rPr>
          <w:rFonts w:ascii="Lato Light" w:hAnsi="Lato Light" w:cs="Calibri"/>
          <w:sz w:val="22"/>
          <w:szCs w:val="22"/>
        </w:rPr>
      </w:pPr>
      <w:r>
        <w:rPr>
          <w:rFonts w:ascii="Lato Light" w:hAnsi="Lato Light" w:cs="Arial"/>
          <w:bCs/>
          <w:sz w:val="22"/>
          <w:szCs w:val="22"/>
        </w:rPr>
        <w:t xml:space="preserve">Informacja na temat liczby przeprowadzonych kursów języka polskiego należy podać </w:t>
      </w:r>
      <w:r w:rsidRPr="00322AD1">
        <w:rPr>
          <w:rFonts w:ascii="Lato Light" w:hAnsi="Lato Light" w:cs="Arial"/>
          <w:bCs/>
          <w:sz w:val="22"/>
          <w:szCs w:val="22"/>
          <w:u w:val="single"/>
        </w:rPr>
        <w:t xml:space="preserve">za okres </w:t>
      </w:r>
      <w:r w:rsidRPr="00322AD1">
        <w:rPr>
          <w:rFonts w:ascii="Lato Light" w:hAnsi="Lato Light" w:cs="Calibri"/>
          <w:sz w:val="22"/>
          <w:szCs w:val="22"/>
          <w:u w:val="single"/>
        </w:rPr>
        <w:t xml:space="preserve"> 5 lat</w:t>
      </w:r>
      <w:r w:rsidRPr="008D4267">
        <w:rPr>
          <w:rFonts w:ascii="Lato Light" w:hAnsi="Lato Light" w:cs="Calibri"/>
          <w:sz w:val="22"/>
          <w:szCs w:val="22"/>
        </w:rPr>
        <w:t xml:space="preserve"> wstecz przed dniem otwarcia naboru wniosków w Program</w:t>
      </w:r>
      <w:r>
        <w:rPr>
          <w:rFonts w:ascii="Lato Light" w:hAnsi="Lato Light" w:cs="Calibri"/>
          <w:sz w:val="22"/>
          <w:szCs w:val="22"/>
        </w:rPr>
        <w:t xml:space="preserve">ie. </w:t>
      </w:r>
    </w:p>
    <w:p w14:paraId="7669DF59" w14:textId="77777777" w:rsidR="00B76B99" w:rsidRDefault="00B76B99" w:rsidP="00B76B99">
      <w:pPr>
        <w:spacing w:line="276" w:lineRule="auto"/>
        <w:jc w:val="both"/>
        <w:rPr>
          <w:rFonts w:ascii="Lato Light" w:hAnsi="Lato Light" w:cs="Calibri"/>
          <w:sz w:val="22"/>
          <w:szCs w:val="22"/>
        </w:rPr>
      </w:pPr>
    </w:p>
    <w:p w14:paraId="6079EC9C" w14:textId="37F613FF" w:rsidR="00B76B99" w:rsidRPr="00B76B99" w:rsidRDefault="00B76B99" w:rsidP="00B76B99">
      <w:pPr>
        <w:spacing w:line="276" w:lineRule="auto"/>
        <w:jc w:val="both"/>
        <w:rPr>
          <w:rFonts w:ascii="Lato Light" w:hAnsi="Lato Light" w:cs="Arial"/>
          <w:bCs/>
          <w:sz w:val="22"/>
          <w:szCs w:val="22"/>
        </w:rPr>
      </w:pPr>
      <w:r w:rsidRPr="008D4267">
        <w:rPr>
          <w:rFonts w:ascii="Lato Light" w:hAnsi="Lato Light" w:cs="Calibri"/>
          <w:sz w:val="22"/>
          <w:szCs w:val="22"/>
        </w:rPr>
        <w:t>W przypadku złożenia wniosku lub wniosków dot. realizacji więcej niż jednego działania należy wskazać odrębny wykaz różnych i niepowtarzających się lektorów dla każdego działania.</w:t>
      </w:r>
    </w:p>
    <w:p w14:paraId="4FF6802B" w14:textId="7B420F68" w:rsidR="00B76B99" w:rsidRDefault="00B76B99" w:rsidP="00D71EBE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3055FE6C" w14:textId="77777777" w:rsidR="00B76B99" w:rsidRDefault="00B76B99" w:rsidP="00D71EBE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p w14:paraId="03CD39D6" w14:textId="77777777" w:rsidR="00FC634A" w:rsidRDefault="00FC634A" w:rsidP="00D71EBE">
      <w:pPr>
        <w:spacing w:line="276" w:lineRule="auto"/>
        <w:rPr>
          <w:rFonts w:ascii="Lato Light" w:hAnsi="Lato Light" w:cs="Arial"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D71EBE" w:rsidRPr="009D357B" w14:paraId="0C960EA7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0435D60" w14:textId="77777777" w:rsidR="00FC634A" w:rsidRDefault="00FC634A" w:rsidP="00FC634A">
            <w:pPr>
              <w:spacing w:line="276" w:lineRule="auto"/>
              <w:rPr>
                <w:rFonts w:ascii="Lato Light" w:hAnsi="Lato Light" w:cs="Arial"/>
                <w:bCs/>
                <w:sz w:val="22"/>
                <w:szCs w:val="22"/>
              </w:rPr>
            </w:pPr>
          </w:p>
          <w:p w14:paraId="38623688" w14:textId="7D403F28" w:rsidR="00D71EBE" w:rsidRDefault="00FC634A" w:rsidP="00FC634A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FC634A">
              <w:rPr>
                <w:rFonts w:ascii="Lato Light" w:hAnsi="Lato Light" w:cs="Arial"/>
                <w:b/>
                <w:bCs/>
                <w:sz w:val="22"/>
                <w:szCs w:val="22"/>
              </w:rPr>
              <w:t>Działanie R-POL-MNISW</w:t>
            </w:r>
            <w:r w:rsidR="00FD2134">
              <w:rPr>
                <w:rFonts w:ascii="Lato Light" w:hAnsi="Lato Light" w:cs="Arial"/>
                <w:b/>
                <w:bCs/>
                <w:sz w:val="22"/>
                <w:szCs w:val="22"/>
              </w:rPr>
              <w:t>*</w:t>
            </w:r>
          </w:p>
          <w:p w14:paraId="0190017F" w14:textId="76F53795" w:rsidR="00FC634A" w:rsidRPr="00FC634A" w:rsidRDefault="00FC634A" w:rsidP="00FC634A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FC634A" w:rsidRPr="009D357B" w14:paraId="4750B507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5891754" w14:textId="4E749433" w:rsidR="00FC634A" w:rsidRPr="00FB083A" w:rsidRDefault="00FC634A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 w:rsidRPr="00FC634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1</w:t>
            </w:r>
          </w:p>
        </w:tc>
      </w:tr>
      <w:tr w:rsidR="00D71EBE" w:rsidRPr="009D357B" w14:paraId="4BFD47B8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C1E8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B67D130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48D0EFE2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</w:p>
          <w:p w14:paraId="128F9BF4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2A5E93DE" w14:textId="5824D5B5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eastAsia="Times New Roman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095B7648" w14:textId="4572508B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7B56CCD7" w14:textId="4915052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D71EBE" w:rsidRPr="009D357B" w14:paraId="1AB87425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EB5422C" w14:textId="77777777" w:rsidR="00D71EBE" w:rsidRPr="00FB083A" w:rsidRDefault="00D71EBE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 w:rsidRPr="00FB083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2</w:t>
            </w:r>
          </w:p>
        </w:tc>
      </w:tr>
      <w:tr w:rsidR="00D71EBE" w:rsidRPr="009D357B" w14:paraId="6DD987F4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60F8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5A30E667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2103F53B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FE39CEB" w14:textId="7777777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4A07BDF6" w14:textId="1EDBD0D7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260F50FF" w14:textId="5A74F30D" w:rsidR="00D71EBE" w:rsidRPr="00FB083A" w:rsidRDefault="00D71EBE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* </w:t>
            </w:r>
          </w:p>
          <w:p w14:paraId="5430C3EF" w14:textId="0A228D61" w:rsidR="00D71EBE" w:rsidRPr="00FB083A" w:rsidRDefault="00D71EBE" w:rsidP="0073137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D71EBE" w:rsidRPr="009D357B" w14:paraId="69469C50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419D91" w14:textId="1EE74B71" w:rsidR="00D71EBE" w:rsidRPr="00FB083A" w:rsidRDefault="008F714B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….</w:t>
            </w:r>
          </w:p>
        </w:tc>
      </w:tr>
      <w:tr w:rsidR="00D71EBE" w:rsidRPr="009D357B" w14:paraId="16012FEC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0581D" w14:textId="3EFB6C10" w:rsidR="00D71EBE" w:rsidRPr="00FB083A" w:rsidRDefault="008F714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[tabelę należy skopiować dla każdego kolejnego lektora]</w:t>
            </w:r>
          </w:p>
        </w:tc>
      </w:tr>
    </w:tbl>
    <w:p w14:paraId="2DEEAD96" w14:textId="1A62D73B" w:rsidR="00D71EBE" w:rsidRDefault="00D71EBE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5CE7B26C" w14:textId="25BB4F3D" w:rsidR="008F714B" w:rsidRDefault="008F714B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1DDBA58A" w14:textId="609CD578" w:rsidR="008F714B" w:rsidRDefault="008F714B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5F5EA6" w:rsidRPr="009D357B" w14:paraId="2E0EFE4B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00CDB32D" w14:textId="77777777" w:rsidR="005F5EA6" w:rsidRDefault="005F5EA6" w:rsidP="005F5EA6">
            <w:pPr>
              <w:spacing w:line="276" w:lineRule="auto"/>
              <w:rPr>
                <w:rFonts w:ascii="Lato Light" w:hAnsi="Lato Light" w:cs="Arial"/>
                <w:bCs/>
                <w:sz w:val="22"/>
                <w:szCs w:val="22"/>
              </w:rPr>
            </w:pPr>
          </w:p>
          <w:p w14:paraId="6E5F6A49" w14:textId="13E7BD42" w:rsidR="005F5EA6" w:rsidRDefault="005F5EA6" w:rsidP="005F5EA6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FC634A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214E6B">
              <w:rPr>
                <w:rFonts w:ascii="Lato Light" w:eastAsia="Times New Roman" w:hAnsi="Lato Light" w:cs="Arial"/>
                <w:b/>
                <w:color w:val="000000"/>
              </w:rPr>
              <w:t xml:space="preserve"> R-BŁ-MNISW</w:t>
            </w:r>
            <w:r w:rsidR="00FD2134">
              <w:rPr>
                <w:rFonts w:ascii="Lato Light" w:eastAsia="Times New Roman" w:hAnsi="Lato Light" w:cs="Arial"/>
                <w:b/>
                <w:color w:val="000000"/>
              </w:rPr>
              <w:t>*</w:t>
            </w:r>
          </w:p>
          <w:p w14:paraId="5D7D616A" w14:textId="77777777" w:rsidR="005F5EA6" w:rsidRPr="00FC634A" w:rsidRDefault="005F5EA6" w:rsidP="005F5EA6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5F5EA6" w:rsidRPr="009D357B" w14:paraId="423B5589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03E5479" w14:textId="77777777" w:rsidR="005F5EA6" w:rsidRPr="00FB083A" w:rsidRDefault="005F5EA6" w:rsidP="005F5EA6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 w:rsidRPr="00FC634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1</w:t>
            </w:r>
          </w:p>
        </w:tc>
      </w:tr>
      <w:tr w:rsidR="005F5EA6" w:rsidRPr="009D357B" w14:paraId="75E61D6E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FB8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5F835B7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3E31684D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</w:p>
          <w:p w14:paraId="087B1C01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75EE1785" w14:textId="50F9198B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eastAsia="Times New Roman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4A093C42" w14:textId="29E1CD20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2B018F60" w14:textId="0EB9072B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5F5EA6" w:rsidRPr="009D357B" w14:paraId="6A363162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803F0B6" w14:textId="77777777" w:rsidR="005F5EA6" w:rsidRPr="00FB083A" w:rsidRDefault="005F5EA6" w:rsidP="005F5EA6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 w:rsidRPr="00FB083A">
              <w:rPr>
                <w:rFonts w:ascii="Lato Light" w:eastAsia="Times New Roman" w:hAnsi="Lato Light" w:cs="Arial"/>
                <w:bCs/>
                <w:sz w:val="22"/>
                <w:szCs w:val="22"/>
              </w:rPr>
              <w:lastRenderedPageBreak/>
              <w:t>Lektor 2</w:t>
            </w:r>
          </w:p>
        </w:tc>
      </w:tr>
      <w:tr w:rsidR="005F5EA6" w:rsidRPr="009D357B" w14:paraId="2DF54AB3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7071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041371DA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790360A7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19FEA2C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3EE74512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</w:p>
          <w:p w14:paraId="49518806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Posiadanie dyplomu  ukończenia glottodydaktycznych studiów podyplomowych lub specjalizacji z języka polskiego jako obcego w trakcie studiów magisterskich: TAK/NIE* </w:t>
            </w:r>
          </w:p>
          <w:p w14:paraId="2C936779" w14:textId="0BB43446" w:rsidR="005F5EA6" w:rsidRPr="00FB083A" w:rsidRDefault="005F5EA6" w:rsidP="0073137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5F5EA6" w:rsidRPr="009D357B" w14:paraId="3D75C20C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363F8248" w14:textId="77777777" w:rsidR="005F5EA6" w:rsidRPr="00FB083A" w:rsidRDefault="005F5EA6" w:rsidP="005F5EA6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….</w:t>
            </w:r>
          </w:p>
        </w:tc>
      </w:tr>
      <w:tr w:rsidR="005F5EA6" w:rsidRPr="009D357B" w14:paraId="0BEDD3E0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2218B" w14:textId="77777777" w:rsidR="005F5EA6" w:rsidRPr="00FB083A" w:rsidRDefault="005F5EA6" w:rsidP="005F5EA6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[tabelę należy skopiować dla każdego kolejnego lektora]</w:t>
            </w:r>
          </w:p>
        </w:tc>
      </w:tr>
    </w:tbl>
    <w:p w14:paraId="4E24A19A" w14:textId="6D2971B1" w:rsidR="008F714B" w:rsidRDefault="008F714B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69FB8FE8" w14:textId="629E456D" w:rsidR="008028D6" w:rsidRDefault="008028D6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8028D6" w:rsidRPr="009D357B" w14:paraId="74C5D98C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0119003" w14:textId="77777777" w:rsidR="008028D6" w:rsidRDefault="008028D6" w:rsidP="00F37B24">
            <w:pPr>
              <w:spacing w:line="276" w:lineRule="auto"/>
              <w:rPr>
                <w:rFonts w:ascii="Lato Light" w:hAnsi="Lato Light" w:cs="Arial"/>
                <w:bCs/>
                <w:sz w:val="22"/>
                <w:szCs w:val="22"/>
              </w:rPr>
            </w:pPr>
          </w:p>
          <w:p w14:paraId="6ADC6FD7" w14:textId="368DDD58" w:rsidR="008028D6" w:rsidRDefault="008028D6" w:rsidP="00F37B24">
            <w:pPr>
              <w:spacing w:line="276" w:lineRule="auto"/>
              <w:jc w:val="center"/>
              <w:rPr>
                <w:rFonts w:ascii="Lato Light" w:eastAsia="Times New Roman" w:hAnsi="Lato Light" w:cs="Arial"/>
                <w:b/>
                <w:color w:val="000000"/>
              </w:rPr>
            </w:pPr>
            <w:r w:rsidRPr="00FC634A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214E6B">
              <w:rPr>
                <w:rFonts w:ascii="Lato Light" w:eastAsia="Times New Roman" w:hAnsi="Lato Light" w:cs="Arial"/>
                <w:b/>
                <w:color w:val="000000"/>
              </w:rPr>
              <w:t xml:space="preserve"> </w:t>
            </w:r>
            <w:r w:rsidRPr="008028D6">
              <w:rPr>
                <w:rFonts w:ascii="Lato Light" w:eastAsia="Times New Roman" w:hAnsi="Lato Light" w:cs="Arial"/>
                <w:b/>
                <w:color w:val="000000"/>
              </w:rPr>
              <w:t>R-MZ</w:t>
            </w:r>
            <w:r w:rsidR="00FD2134">
              <w:rPr>
                <w:rFonts w:ascii="Lato Light" w:eastAsia="Times New Roman" w:hAnsi="Lato Light" w:cs="Arial"/>
                <w:b/>
                <w:color w:val="000000"/>
              </w:rPr>
              <w:t>*</w:t>
            </w:r>
          </w:p>
          <w:p w14:paraId="53942114" w14:textId="678B6CDE" w:rsidR="008028D6" w:rsidRPr="00FC634A" w:rsidRDefault="008028D6" w:rsidP="00F37B24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</w:p>
        </w:tc>
      </w:tr>
      <w:tr w:rsidR="008028D6" w:rsidRPr="009D357B" w14:paraId="2A079E0C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537D588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 w:rsidRPr="00FC634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1</w:t>
            </w:r>
          </w:p>
        </w:tc>
      </w:tr>
      <w:tr w:rsidR="008028D6" w:rsidRPr="009D357B" w14:paraId="61392031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6EB75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18C3AAB8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257905B3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</w:p>
          <w:p w14:paraId="2EDC737D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5A47613B" w14:textId="10520DE9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eastAsia="Times New Roman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7F69FC51" w14:textId="11F49C8A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5CE1E5C8" w14:textId="23E57D1C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8028D6" w:rsidRPr="009D357B" w14:paraId="55467AB6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794DF46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 w:rsidRPr="00FB083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2</w:t>
            </w:r>
          </w:p>
        </w:tc>
      </w:tr>
      <w:tr w:rsidR="008028D6" w:rsidRPr="009D357B" w14:paraId="06901780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82BE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24A78B4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2E058EBF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6420AE2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4EA83D3E" w14:textId="32337285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274255C2" w14:textId="39B803C2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458125B3" w14:textId="516FEE8E" w:rsidR="008028D6" w:rsidRPr="00FB083A" w:rsidRDefault="008028D6" w:rsidP="0073137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8028D6" w:rsidRPr="009D357B" w14:paraId="6449BD78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0E24A50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….</w:t>
            </w:r>
          </w:p>
        </w:tc>
      </w:tr>
      <w:tr w:rsidR="008028D6" w:rsidRPr="009D357B" w14:paraId="3F598093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9FB3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[tabelę należy skopiować dla każdego kolejnego lektora]</w:t>
            </w:r>
          </w:p>
        </w:tc>
      </w:tr>
    </w:tbl>
    <w:p w14:paraId="0D64388C" w14:textId="00B0D88D" w:rsidR="008028D6" w:rsidRDefault="008028D6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0A59D8D8" w14:textId="77777777" w:rsidR="008028D6" w:rsidRPr="009D357B" w:rsidRDefault="008028D6" w:rsidP="00D71EBE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8028D6" w:rsidRPr="009D357B" w14:paraId="7037A405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984038C" w14:textId="77777777" w:rsidR="008028D6" w:rsidRDefault="008028D6" w:rsidP="00F37B24">
            <w:pPr>
              <w:spacing w:line="276" w:lineRule="auto"/>
              <w:rPr>
                <w:rFonts w:ascii="Lato Light" w:hAnsi="Lato Light" w:cs="Arial"/>
                <w:bCs/>
                <w:sz w:val="22"/>
                <w:szCs w:val="22"/>
              </w:rPr>
            </w:pPr>
          </w:p>
          <w:p w14:paraId="5BA52C63" w14:textId="7842AE45" w:rsidR="008028D6" w:rsidRDefault="008028D6" w:rsidP="008028D6">
            <w:pPr>
              <w:spacing w:line="276" w:lineRule="auto"/>
              <w:jc w:val="center"/>
              <w:rPr>
                <w:rFonts w:ascii="Lato Light" w:eastAsia="Times New Roman" w:hAnsi="Lato Light" w:cs="Arial"/>
                <w:b/>
                <w:bCs/>
                <w:color w:val="000000"/>
              </w:rPr>
            </w:pPr>
            <w:r w:rsidRPr="00FC634A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8028D6">
              <w:rPr>
                <w:rFonts w:ascii="Lato Light" w:eastAsia="Times New Roman" w:hAnsi="Lato Light" w:cs="Arial"/>
                <w:b/>
                <w:bCs/>
                <w:color w:val="000000"/>
              </w:rPr>
              <w:t>R-MKIDN</w:t>
            </w:r>
            <w:r w:rsidR="00FD2134">
              <w:rPr>
                <w:rFonts w:ascii="Lato Light" w:eastAsia="Times New Roman" w:hAnsi="Lato Light" w:cs="Arial"/>
                <w:b/>
                <w:bCs/>
                <w:color w:val="000000"/>
              </w:rPr>
              <w:t>*</w:t>
            </w:r>
          </w:p>
          <w:p w14:paraId="46B0303E" w14:textId="4FBB3320" w:rsidR="008028D6" w:rsidRPr="008028D6" w:rsidRDefault="008028D6" w:rsidP="008028D6">
            <w:pPr>
              <w:spacing w:line="276" w:lineRule="auto"/>
              <w:jc w:val="center"/>
              <w:rPr>
                <w:rFonts w:ascii="Lato Light" w:eastAsia="Times New Roman" w:hAnsi="Lato Light" w:cs="Arial"/>
                <w:b/>
                <w:bCs/>
                <w:color w:val="000000"/>
              </w:rPr>
            </w:pPr>
          </w:p>
        </w:tc>
      </w:tr>
      <w:tr w:rsidR="008028D6" w:rsidRPr="009D357B" w14:paraId="03E0261F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219C4A6E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 w:rsidRPr="00FC634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1</w:t>
            </w:r>
          </w:p>
        </w:tc>
      </w:tr>
      <w:tr w:rsidR="008028D6" w:rsidRPr="009D357B" w14:paraId="1E9ED9EB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323AA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41C17A2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24C38AC1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</w:p>
          <w:p w14:paraId="7CAECCFA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58FA7BDE" w14:textId="7E15D90C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eastAsia="Times New Roman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1C6EE6F7" w14:textId="60F33021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5F356635" w14:textId="0356EFF3" w:rsidR="008028D6" w:rsidRPr="00FB083A" w:rsidRDefault="00731374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** niepotrzebne skreśli</w:t>
            </w:r>
          </w:p>
        </w:tc>
      </w:tr>
      <w:tr w:rsidR="008028D6" w:rsidRPr="009D357B" w14:paraId="54C24584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F1ADDF8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 w:rsidRPr="00FB083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2</w:t>
            </w:r>
          </w:p>
        </w:tc>
      </w:tr>
      <w:tr w:rsidR="008028D6" w:rsidRPr="009D357B" w14:paraId="352EEB82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1AB4D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4145745A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208D7032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6D15FD49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7FA2D286" w14:textId="5BABD496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24736C5F" w14:textId="0A429B92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00897A8C" w14:textId="57BB360A" w:rsidR="008028D6" w:rsidRPr="00FB083A" w:rsidRDefault="008028D6" w:rsidP="0073137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8028D6" w:rsidRPr="009D357B" w14:paraId="78AE5C4B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40D98DE" w14:textId="77777777" w:rsidR="008028D6" w:rsidRPr="00FB083A" w:rsidRDefault="008028D6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….</w:t>
            </w:r>
          </w:p>
        </w:tc>
      </w:tr>
      <w:tr w:rsidR="008028D6" w:rsidRPr="009D357B" w14:paraId="27263CA2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9119" w14:textId="77777777" w:rsidR="008028D6" w:rsidRPr="00FB083A" w:rsidRDefault="008028D6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[tabelę należy skopiować dla każdego kolejnego lektora]</w:t>
            </w:r>
          </w:p>
        </w:tc>
      </w:tr>
    </w:tbl>
    <w:p w14:paraId="00F0D072" w14:textId="77777777" w:rsidR="008028D6" w:rsidRPr="009D357B" w:rsidRDefault="008028D6" w:rsidP="008028D6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6752C6B6" w14:textId="3D86B3BD" w:rsidR="0013005B" w:rsidRPr="009D357B" w:rsidRDefault="0013005B" w:rsidP="0013005B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tbl>
      <w:tblPr>
        <w:tblpPr w:leftFromText="141" w:rightFromText="141" w:vertAnchor="text" w:tblpY="1"/>
        <w:tblOverlap w:val="never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13005B" w:rsidRPr="009D357B" w14:paraId="2432D456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D9E1200" w14:textId="77777777" w:rsidR="0013005B" w:rsidRDefault="0013005B" w:rsidP="00F37B24">
            <w:pPr>
              <w:spacing w:line="276" w:lineRule="auto"/>
              <w:rPr>
                <w:rFonts w:ascii="Lato Light" w:hAnsi="Lato Light" w:cs="Arial"/>
                <w:bCs/>
                <w:sz w:val="22"/>
                <w:szCs w:val="22"/>
              </w:rPr>
            </w:pPr>
          </w:p>
          <w:p w14:paraId="7056E2F7" w14:textId="4D462BB8" w:rsidR="0013005B" w:rsidRPr="0013005B" w:rsidRDefault="0013005B" w:rsidP="0013005B">
            <w:pPr>
              <w:spacing w:line="276" w:lineRule="auto"/>
              <w:jc w:val="center"/>
              <w:rPr>
                <w:rFonts w:ascii="Lato Light" w:hAnsi="Lato Light" w:cs="Arial"/>
                <w:b/>
                <w:bCs/>
                <w:sz w:val="22"/>
                <w:szCs w:val="22"/>
              </w:rPr>
            </w:pPr>
            <w:r w:rsidRPr="0013005B">
              <w:rPr>
                <w:rFonts w:ascii="Lato Light" w:hAnsi="Lato Light" w:cs="Arial"/>
                <w:b/>
                <w:bCs/>
                <w:sz w:val="22"/>
                <w:szCs w:val="22"/>
              </w:rPr>
              <w:t xml:space="preserve">Działanie 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t xml:space="preserve"> S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noBreakHyphen/>
              <w:t>BŁ</w:t>
            </w:r>
            <w:r w:rsidRPr="0013005B">
              <w:rPr>
                <w:rFonts w:ascii="Lato Light" w:eastAsia="Times New Roman" w:hAnsi="Lato Light" w:cs="Arial"/>
                <w:b/>
                <w:color w:val="000000"/>
              </w:rPr>
              <w:noBreakHyphen/>
              <w:t>MNISW</w:t>
            </w:r>
            <w:r w:rsidR="00FD2134">
              <w:rPr>
                <w:rFonts w:ascii="Lato Light" w:eastAsia="Times New Roman" w:hAnsi="Lato Light" w:cs="Arial"/>
                <w:b/>
                <w:color w:val="000000"/>
              </w:rPr>
              <w:t>*</w:t>
            </w:r>
          </w:p>
          <w:p w14:paraId="0CE0B956" w14:textId="6B81DF0D" w:rsidR="0013005B" w:rsidRPr="008028D6" w:rsidRDefault="0013005B" w:rsidP="00F37B24">
            <w:pPr>
              <w:spacing w:line="276" w:lineRule="auto"/>
              <w:jc w:val="center"/>
              <w:rPr>
                <w:rFonts w:ascii="Lato Light" w:eastAsia="Times New Roman" w:hAnsi="Lato Light" w:cs="Arial"/>
                <w:b/>
                <w:bCs/>
                <w:color w:val="000000"/>
              </w:rPr>
            </w:pPr>
          </w:p>
        </w:tc>
      </w:tr>
      <w:tr w:rsidR="0013005B" w:rsidRPr="009D357B" w14:paraId="6206E9C4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D08B4A5" w14:textId="77777777" w:rsidR="0013005B" w:rsidRPr="00FB083A" w:rsidRDefault="0013005B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</w:rPr>
            </w:pPr>
            <w:r w:rsidRPr="00FC634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1</w:t>
            </w:r>
          </w:p>
        </w:tc>
      </w:tr>
      <w:tr w:rsidR="0013005B" w:rsidRPr="009D357B" w14:paraId="629AD4ED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2FD83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2B04675A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62FDBC96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</w:p>
          <w:p w14:paraId="3B38BEFA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0B0359A9" w14:textId="05808CC4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eastAsia="Times New Roman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1A935DE5" w14:textId="6E998C9E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 ukończenia glottodydaktycznych studiów podyplomowych lub specjalizacji z języka polskiego jako obcego w trakcie studiów magisterskich: TAK/NIE*</w:t>
            </w:r>
            <w:r w:rsidR="00731374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22EFBFB9" w14:textId="64A2653C" w:rsidR="0013005B" w:rsidRPr="00FB083A" w:rsidRDefault="00731374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*</w:t>
            </w:r>
            <w:r w:rsidR="0013005B" w:rsidRPr="00FB083A">
              <w:rPr>
                <w:rFonts w:ascii="Lato Light" w:hAnsi="Lato Light" w:cs="Arial"/>
                <w:sz w:val="22"/>
                <w:szCs w:val="22"/>
              </w:rPr>
              <w:t>* niepotrzebne skreślić</w:t>
            </w:r>
          </w:p>
        </w:tc>
      </w:tr>
      <w:tr w:rsidR="0013005B" w:rsidRPr="009D357B" w14:paraId="144100BD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68E780B1" w14:textId="77777777" w:rsidR="0013005B" w:rsidRPr="00FB083A" w:rsidRDefault="0013005B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 w:rsidRPr="00FB083A">
              <w:rPr>
                <w:rFonts w:ascii="Lato Light" w:eastAsia="Times New Roman" w:hAnsi="Lato Light" w:cs="Arial"/>
                <w:bCs/>
                <w:sz w:val="22"/>
                <w:szCs w:val="22"/>
              </w:rPr>
              <w:t>Lektor 2</w:t>
            </w:r>
          </w:p>
        </w:tc>
      </w:tr>
      <w:tr w:rsidR="0013005B" w:rsidRPr="009D357B" w14:paraId="0EBB8C14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5FE7F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2C10B93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b/>
                <w:sz w:val="22"/>
                <w:szCs w:val="22"/>
              </w:rPr>
              <w:t>Imię i nazwisko: ___________________________________________________________________</w:t>
            </w:r>
          </w:p>
          <w:p w14:paraId="72E60481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b/>
                <w:sz w:val="22"/>
                <w:szCs w:val="22"/>
              </w:rPr>
            </w:pPr>
          </w:p>
          <w:p w14:paraId="7D47BDAC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Liczba godzin lekcyjnych przeprowadzonych kursów języka polskiego jako obcego: ………………</w:t>
            </w:r>
          </w:p>
          <w:p w14:paraId="44447695" w14:textId="7013FC92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Posiadanie dyplomu magistra</w:t>
            </w:r>
            <w:r w:rsidRPr="00FB083A">
              <w:rPr>
                <w:rFonts w:ascii="Lato Light" w:hAnsi="Lato Light" w:cs="Arial"/>
                <w:bCs/>
                <w:i/>
                <w:sz w:val="22"/>
                <w:szCs w:val="22"/>
              </w:rPr>
              <w:t xml:space="preserve"> </w:t>
            </w:r>
            <w:r w:rsidRPr="00FB083A">
              <w:rPr>
                <w:rFonts w:ascii="Lato Light" w:hAnsi="Lato Light" w:cs="Arial"/>
                <w:bCs/>
                <w:sz w:val="22"/>
                <w:szCs w:val="22"/>
              </w:rPr>
              <w:t>neofilologii lub filologii polskiej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>: TAK/NIE*</w:t>
            </w:r>
            <w:r w:rsidR="00404D86">
              <w:rPr>
                <w:rFonts w:ascii="Lato Light" w:hAnsi="Lato Light" w:cs="Arial"/>
                <w:sz w:val="22"/>
                <w:szCs w:val="22"/>
              </w:rPr>
              <w:t>*</w:t>
            </w:r>
          </w:p>
          <w:p w14:paraId="1185F8CA" w14:textId="50425C0C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lastRenderedPageBreak/>
              <w:t>Posiadanie dyplomu  ukończenia glottodydaktycznych studiów podyplomowych lub specjalizacji z języka polskiego jako obcego w trakcie studiów magisterskich: TAK/NIE*</w:t>
            </w:r>
            <w:r w:rsidR="00404D86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</w:t>
            </w:r>
          </w:p>
          <w:p w14:paraId="3B8C418D" w14:textId="413DE402" w:rsidR="0013005B" w:rsidRPr="00FB083A" w:rsidRDefault="0013005B" w:rsidP="0073137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 w:rsidRPr="00FB083A">
              <w:rPr>
                <w:rFonts w:ascii="Lato Light" w:hAnsi="Lato Light" w:cs="Arial"/>
                <w:sz w:val="22"/>
                <w:szCs w:val="22"/>
              </w:rPr>
              <w:t>*</w:t>
            </w:r>
            <w:r w:rsidR="00404D86">
              <w:rPr>
                <w:rFonts w:ascii="Lato Light" w:hAnsi="Lato Light" w:cs="Arial"/>
                <w:sz w:val="22"/>
                <w:szCs w:val="22"/>
              </w:rPr>
              <w:t>*</w:t>
            </w:r>
            <w:r w:rsidRPr="00FB083A">
              <w:rPr>
                <w:rFonts w:ascii="Lato Light" w:hAnsi="Lato Light" w:cs="Arial"/>
                <w:sz w:val="22"/>
                <w:szCs w:val="22"/>
              </w:rPr>
              <w:t xml:space="preserve"> niepotrzebne skreślić</w:t>
            </w:r>
          </w:p>
        </w:tc>
      </w:tr>
      <w:tr w:rsidR="0013005B" w:rsidRPr="009D357B" w14:paraId="3E5092EE" w14:textId="77777777" w:rsidTr="00F37B24">
        <w:trPr>
          <w:trHeight w:val="289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4BF9842D" w14:textId="77777777" w:rsidR="0013005B" w:rsidRPr="00FB083A" w:rsidRDefault="0013005B" w:rsidP="00F37B24">
            <w:pPr>
              <w:spacing w:line="276" w:lineRule="auto"/>
              <w:ind w:left="567"/>
              <w:jc w:val="center"/>
              <w:rPr>
                <w:rFonts w:ascii="Lato Light" w:eastAsia="Times New Roman" w:hAnsi="Lato Light" w:cs="Arial"/>
                <w:bCs/>
                <w:sz w:val="22"/>
                <w:szCs w:val="22"/>
                <w:highlight w:val="yellow"/>
              </w:rPr>
            </w:pPr>
            <w:r>
              <w:rPr>
                <w:rFonts w:ascii="Lato Light" w:eastAsia="Times New Roman" w:hAnsi="Lato Light" w:cs="Arial"/>
                <w:bCs/>
                <w:sz w:val="22"/>
                <w:szCs w:val="22"/>
              </w:rPr>
              <w:lastRenderedPageBreak/>
              <w:t>Lektor ….</w:t>
            </w:r>
          </w:p>
        </w:tc>
      </w:tr>
      <w:tr w:rsidR="0013005B" w:rsidRPr="009D357B" w14:paraId="072348BA" w14:textId="77777777" w:rsidTr="00F37B24">
        <w:trPr>
          <w:trHeight w:val="567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19379" w14:textId="77777777" w:rsidR="0013005B" w:rsidRPr="00FB083A" w:rsidRDefault="0013005B" w:rsidP="00F37B24">
            <w:pPr>
              <w:spacing w:line="276" w:lineRule="auto"/>
              <w:ind w:right="144"/>
              <w:rPr>
                <w:rFonts w:ascii="Lato Light" w:hAnsi="Lato Light" w:cs="Arial"/>
                <w:sz w:val="22"/>
                <w:szCs w:val="22"/>
              </w:rPr>
            </w:pPr>
            <w:r>
              <w:rPr>
                <w:rFonts w:ascii="Lato Light" w:hAnsi="Lato Light" w:cs="Arial"/>
                <w:sz w:val="22"/>
                <w:szCs w:val="22"/>
              </w:rPr>
              <w:t>[tabelę należy skopiować dla każdego kolejnego lektora]</w:t>
            </w:r>
          </w:p>
        </w:tc>
      </w:tr>
    </w:tbl>
    <w:p w14:paraId="6FA9AAC9" w14:textId="77777777" w:rsidR="0013005B" w:rsidRPr="009D357B" w:rsidRDefault="0013005B" w:rsidP="0013005B">
      <w:pPr>
        <w:spacing w:line="276" w:lineRule="auto"/>
        <w:ind w:right="57"/>
        <w:jc w:val="both"/>
        <w:rPr>
          <w:rFonts w:ascii="Lato Light" w:eastAsiaTheme="minorEastAsia" w:hAnsi="Lato Light" w:cs="Arial"/>
          <w:bCs/>
          <w:sz w:val="22"/>
          <w:szCs w:val="22"/>
          <w:lang w:eastAsia="pl-PL"/>
        </w:rPr>
      </w:pPr>
    </w:p>
    <w:p w14:paraId="62608D91" w14:textId="77777777" w:rsidR="008028D6" w:rsidRDefault="008028D6" w:rsidP="00FC634A">
      <w:pPr>
        <w:spacing w:line="276" w:lineRule="auto"/>
        <w:jc w:val="both"/>
        <w:rPr>
          <w:rFonts w:ascii="Lato Light" w:eastAsia="Times New Roman" w:hAnsi="Lato Light" w:cs="Arial"/>
          <w:color w:val="000000"/>
        </w:rPr>
      </w:pPr>
    </w:p>
    <w:p w14:paraId="46FB040D" w14:textId="77777777" w:rsidR="008028D6" w:rsidRDefault="008028D6" w:rsidP="00FC634A">
      <w:pPr>
        <w:spacing w:line="276" w:lineRule="auto"/>
        <w:jc w:val="both"/>
        <w:rPr>
          <w:rFonts w:ascii="Lato Light" w:eastAsia="Times New Roman" w:hAnsi="Lato Light" w:cs="Arial"/>
          <w:color w:val="000000"/>
        </w:rPr>
      </w:pPr>
    </w:p>
    <w:p w14:paraId="67325CD0" w14:textId="5DDBF709" w:rsidR="003352FE" w:rsidRPr="009D357B" w:rsidRDefault="00FD2134" w:rsidP="00582B8F">
      <w:pPr>
        <w:spacing w:line="276" w:lineRule="auto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* Tabelę należy wypełnić jeśli Wnioskodawca planuje realizację danego działania.</w:t>
      </w:r>
    </w:p>
    <w:sectPr w:rsidR="003352FE" w:rsidRPr="009D357B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C43E1" w14:textId="77777777" w:rsidR="00F2600E" w:rsidRDefault="00F2600E" w:rsidP="00645E2B">
      <w:r>
        <w:separator/>
      </w:r>
    </w:p>
    <w:p w14:paraId="4764E13C" w14:textId="77777777" w:rsidR="00F2600E" w:rsidRDefault="00F2600E"/>
  </w:endnote>
  <w:endnote w:type="continuationSeparator" w:id="0">
    <w:p w14:paraId="173BE3CB" w14:textId="77777777" w:rsidR="00F2600E" w:rsidRDefault="00F2600E" w:rsidP="00645E2B">
      <w:r>
        <w:continuationSeparator/>
      </w:r>
    </w:p>
    <w:p w14:paraId="6F9EB29E" w14:textId="77777777" w:rsidR="00F2600E" w:rsidRDefault="00F260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0FF9B4C4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EF36FA">
              <w:rPr>
                <w:rFonts w:ascii="Lato Light" w:hAnsi="Lato Light"/>
                <w:bCs/>
                <w:noProof/>
                <w:sz w:val="22"/>
              </w:rPr>
              <w:t>4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7578E" w14:textId="77777777" w:rsidR="00F2600E" w:rsidRDefault="00F2600E" w:rsidP="00645E2B">
      <w:r>
        <w:separator/>
      </w:r>
    </w:p>
    <w:p w14:paraId="4EC6AE0A" w14:textId="77777777" w:rsidR="00F2600E" w:rsidRDefault="00F2600E"/>
  </w:footnote>
  <w:footnote w:type="continuationSeparator" w:id="0">
    <w:p w14:paraId="6A7E8C72" w14:textId="77777777" w:rsidR="00F2600E" w:rsidRDefault="00F2600E" w:rsidP="00645E2B">
      <w:r>
        <w:continuationSeparator/>
      </w:r>
    </w:p>
    <w:p w14:paraId="13DEEACD" w14:textId="77777777" w:rsidR="00F2600E" w:rsidRDefault="00F2600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4945212A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7C1615F5" wp14:editId="44F4D615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4" name="Obraz 4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3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4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3"/>
  </w:num>
  <w:num w:numId="3">
    <w:abstractNumId w:val="11"/>
  </w:num>
  <w:num w:numId="4">
    <w:abstractNumId w:val="30"/>
  </w:num>
  <w:num w:numId="5">
    <w:abstractNumId w:val="13"/>
  </w:num>
  <w:num w:numId="6">
    <w:abstractNumId w:val="51"/>
  </w:num>
  <w:num w:numId="7">
    <w:abstractNumId w:val="37"/>
  </w:num>
  <w:num w:numId="8">
    <w:abstractNumId w:val="24"/>
  </w:num>
  <w:num w:numId="9">
    <w:abstractNumId w:val="46"/>
  </w:num>
  <w:num w:numId="10">
    <w:abstractNumId w:val="9"/>
  </w:num>
  <w:num w:numId="11">
    <w:abstractNumId w:val="40"/>
  </w:num>
  <w:num w:numId="12">
    <w:abstractNumId w:val="47"/>
  </w:num>
  <w:num w:numId="13">
    <w:abstractNumId w:val="49"/>
  </w:num>
  <w:num w:numId="14">
    <w:abstractNumId w:val="8"/>
  </w:num>
  <w:num w:numId="15">
    <w:abstractNumId w:val="16"/>
  </w:num>
  <w:num w:numId="16">
    <w:abstractNumId w:val="12"/>
  </w:num>
  <w:num w:numId="17">
    <w:abstractNumId w:val="43"/>
  </w:num>
  <w:num w:numId="18">
    <w:abstractNumId w:val="36"/>
  </w:num>
  <w:num w:numId="19">
    <w:abstractNumId w:val="25"/>
  </w:num>
  <w:num w:numId="20">
    <w:abstractNumId w:val="44"/>
  </w:num>
  <w:num w:numId="21">
    <w:abstractNumId w:val="45"/>
  </w:num>
  <w:num w:numId="22">
    <w:abstractNumId w:val="27"/>
  </w:num>
  <w:num w:numId="23">
    <w:abstractNumId w:val="41"/>
  </w:num>
  <w:num w:numId="24">
    <w:abstractNumId w:val="48"/>
  </w:num>
  <w:num w:numId="25">
    <w:abstractNumId w:val="42"/>
  </w:num>
  <w:num w:numId="26">
    <w:abstractNumId w:val="28"/>
  </w:num>
  <w:num w:numId="27">
    <w:abstractNumId w:val="39"/>
  </w:num>
  <w:num w:numId="28">
    <w:abstractNumId w:val="29"/>
  </w:num>
  <w:num w:numId="29">
    <w:abstractNumId w:val="10"/>
  </w:num>
  <w:num w:numId="30">
    <w:abstractNumId w:val="38"/>
  </w:num>
  <w:num w:numId="31">
    <w:abstractNumId w:val="21"/>
  </w:num>
  <w:num w:numId="32">
    <w:abstractNumId w:val="26"/>
  </w:num>
  <w:num w:numId="33">
    <w:abstractNumId w:val="34"/>
  </w:num>
  <w:num w:numId="34">
    <w:abstractNumId w:val="50"/>
  </w:num>
  <w:num w:numId="35">
    <w:abstractNumId w:val="15"/>
  </w:num>
  <w:num w:numId="36">
    <w:abstractNumId w:val="23"/>
  </w:num>
  <w:num w:numId="37">
    <w:abstractNumId w:val="35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0FAPXFmyg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722"/>
    <w:rsid w:val="00026865"/>
    <w:rsid w:val="000268EC"/>
    <w:rsid w:val="00026A62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0CF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954"/>
    <w:rsid w:val="00124D77"/>
    <w:rsid w:val="00126273"/>
    <w:rsid w:val="00126987"/>
    <w:rsid w:val="00126F3D"/>
    <w:rsid w:val="00127263"/>
    <w:rsid w:val="0012733A"/>
    <w:rsid w:val="0012774B"/>
    <w:rsid w:val="0013005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214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7675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AD1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4D8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A7615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A6"/>
    <w:rsid w:val="005F5ED7"/>
    <w:rsid w:val="005F688A"/>
    <w:rsid w:val="005F6C16"/>
    <w:rsid w:val="005F7068"/>
    <w:rsid w:val="00600326"/>
    <w:rsid w:val="00601308"/>
    <w:rsid w:val="00601717"/>
    <w:rsid w:val="00603785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49A7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374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6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8D6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554"/>
    <w:rsid w:val="00817720"/>
    <w:rsid w:val="00817B2E"/>
    <w:rsid w:val="00817C96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4B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5E3"/>
    <w:rsid w:val="00903E8F"/>
    <w:rsid w:val="00904906"/>
    <w:rsid w:val="00904F45"/>
    <w:rsid w:val="009050C3"/>
    <w:rsid w:val="009056DE"/>
    <w:rsid w:val="0090572D"/>
    <w:rsid w:val="00906502"/>
    <w:rsid w:val="0090657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1537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B99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5C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AE5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1EBE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45D2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36FA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00E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1D7C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3A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34A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134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2A3783-1819-4AC2-B753-37FFB92A8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Magdalena Kachnowicz</cp:lastModifiedBy>
  <cp:revision>27</cp:revision>
  <cp:lastPrinted>2020-06-17T07:55:00Z</cp:lastPrinted>
  <dcterms:created xsi:type="dcterms:W3CDTF">2020-06-25T20:37:00Z</dcterms:created>
  <dcterms:modified xsi:type="dcterms:W3CDTF">2020-06-2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